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31882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771007BE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3D06000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A3BFE10" w14:textId="77777777" w:rsidR="0028422F" w:rsidRDefault="0028703A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Rent a Car”</w:t>
      </w:r>
    </w:p>
    <w:p w14:paraId="5A8E6668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B7F45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10B6AB50" w14:textId="147CD755" w:rsidR="0028422F" w:rsidRPr="0028422F" w:rsidRDefault="004F1743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proofErr w:type="spellStart"/>
      <w:r w:rsidRPr="004F1743">
        <w:rPr>
          <w:rFonts w:ascii="Arial" w:hAnsi="Arial" w:cs="Arial"/>
          <w:sz w:val="96"/>
        </w:rPr>
        <w:t>Arshdeep</w:t>
      </w:r>
      <w:proofErr w:type="spellEnd"/>
      <w:r w:rsidRPr="004F1743">
        <w:rPr>
          <w:rFonts w:ascii="Arial" w:hAnsi="Arial" w:cs="Arial"/>
          <w:sz w:val="96"/>
        </w:rPr>
        <w:t xml:space="preserve"> Singh</w:t>
      </w:r>
    </w:p>
    <w:p w14:paraId="4AD6CC2B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D636FA1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BE3D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F47FC9B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17B29702" w14:textId="77777777" w:rsidR="00D0127C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6314267" w:history="1">
            <w:r w:rsidR="00D0127C" w:rsidRPr="00D12F11">
              <w:rPr>
                <w:rStyle w:val="Hyperlink"/>
                <w:noProof/>
              </w:rPr>
              <w:t>Project Propos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957F341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8" w:history="1">
            <w:r w:rsidR="00D0127C" w:rsidRPr="00D12F11">
              <w:rPr>
                <w:rStyle w:val="Hyperlink"/>
                <w:noProof/>
              </w:rPr>
              <w:t>Goals and Objectiv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E1BE20C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69" w:history="1">
            <w:r w:rsidR="00D0127C" w:rsidRPr="00D12F11">
              <w:rPr>
                <w:rStyle w:val="Hyperlink"/>
                <w:noProof/>
              </w:rPr>
              <w:t>Project Scop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6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EBBD39C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0" w:history="1">
            <w:r w:rsidR="00D0127C" w:rsidRPr="00D12F11">
              <w:rPr>
                <w:rStyle w:val="Hyperlink"/>
                <w:noProof/>
              </w:rPr>
              <w:t>Project Deliverabl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6B1B4DA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1" w:history="1">
            <w:r w:rsidR="00D0127C" w:rsidRPr="00D12F11">
              <w:rPr>
                <w:rStyle w:val="Hyperlink"/>
                <w:noProof/>
              </w:rPr>
              <w:t>Project Specification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3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A73FD56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2" w:history="1">
            <w:r w:rsidR="00D0127C" w:rsidRPr="00D12F11">
              <w:rPr>
                <w:rStyle w:val="Hyperlink"/>
                <w:noProof/>
              </w:rPr>
              <w:t>Target Audienc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ECACCE5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3" w:history="1">
            <w:r w:rsidR="00D0127C" w:rsidRPr="00D12F11">
              <w:rPr>
                <w:rStyle w:val="Hyperlink"/>
                <w:noProof/>
              </w:rPr>
              <w:t>Project Tasks and Milestone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4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5234262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4" w:history="1">
            <w:r w:rsidR="00D0127C" w:rsidRPr="00D12F11">
              <w:rPr>
                <w:rStyle w:val="Hyperlink"/>
                <w:noProof/>
              </w:rPr>
              <w:t>Resource Requirement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4B69799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5" w:history="1">
            <w:r w:rsidR="00D0127C" w:rsidRPr="00D12F11">
              <w:rPr>
                <w:rStyle w:val="Hyperlink"/>
                <w:noProof/>
              </w:rPr>
              <w:t>Project Risk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5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2BE294EF" w14:textId="77777777" w:rsidR="00D0127C" w:rsidRDefault="00B8216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6" w:history="1">
            <w:r w:rsidR="00D0127C" w:rsidRPr="00D12F11">
              <w:rPr>
                <w:rStyle w:val="Hyperlink"/>
                <w:noProof/>
              </w:rPr>
              <w:t>Software Project Report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2E787230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7" w:history="1">
            <w:r w:rsidR="00D0127C" w:rsidRPr="00D12F11">
              <w:rPr>
                <w:rStyle w:val="Hyperlink"/>
                <w:noProof/>
              </w:rPr>
              <w:t>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DC15B5A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8" w:history="1">
            <w:r w:rsidR="00D0127C" w:rsidRPr="00D12F11">
              <w:rPr>
                <w:rStyle w:val="Hyperlink"/>
                <w:noProof/>
              </w:rPr>
              <w:t>Requirements Analysi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6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DDA6336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79" w:history="1">
            <w:r w:rsidR="00D0127C" w:rsidRPr="00D12F11">
              <w:rPr>
                <w:rStyle w:val="Hyperlink"/>
                <w:noProof/>
              </w:rPr>
              <w:t>Detail Desig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7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E1CEE74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0" w:history="1">
            <w:r w:rsidR="00D0127C" w:rsidRPr="00D12F11">
              <w:rPr>
                <w:rStyle w:val="Hyperlink"/>
                <w:noProof/>
              </w:rPr>
              <w:t>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6F497D4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1" w:history="1">
            <w:r w:rsidR="00D0127C" w:rsidRPr="00D12F11">
              <w:rPr>
                <w:rStyle w:val="Hyperlink"/>
                <w:noProof/>
              </w:rPr>
              <w:t>Registratio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7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07188FF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2" w:history="1">
            <w:r w:rsidR="00D0127C" w:rsidRPr="00D12F11">
              <w:rPr>
                <w:rStyle w:val="Hyperlink"/>
                <w:noProof/>
              </w:rPr>
              <w:t>Login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EA13E1C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3" w:history="1">
            <w:r w:rsidR="00D0127C" w:rsidRPr="00D12F11">
              <w:rPr>
                <w:rStyle w:val="Hyperlink"/>
                <w:noProof/>
              </w:rPr>
              <w:t>Admin Stud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2AD876BD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4" w:history="1">
            <w:r w:rsidR="00D0127C" w:rsidRPr="00D12F11">
              <w:rPr>
                <w:rStyle w:val="Hyperlink"/>
                <w:noProof/>
              </w:rPr>
              <w:t>Admin Enrolment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D500956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5" w:history="1">
            <w:r w:rsidR="00D0127C" w:rsidRPr="00D12F11">
              <w:rPr>
                <w:rStyle w:val="Hyperlink"/>
                <w:noProof/>
              </w:rPr>
              <w:t>Admin Cours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283142E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6" w:history="1">
            <w:r w:rsidR="00D0127C" w:rsidRPr="00D12F11">
              <w:rPr>
                <w:rStyle w:val="Hyperlink"/>
                <w:noProof/>
              </w:rPr>
              <w:t>Student Home Pag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8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9A9E21B" w14:textId="77777777" w:rsidR="00D0127C" w:rsidRDefault="00B8216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7" w:history="1">
            <w:r w:rsidR="00D0127C" w:rsidRPr="00D12F11">
              <w:rPr>
                <w:rStyle w:val="Hyperlink"/>
                <w:noProof/>
              </w:rPr>
              <w:t>Project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155404E5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8" w:history="1">
            <w:r w:rsidR="00D0127C" w:rsidRPr="00D12F11">
              <w:rPr>
                <w:rStyle w:val="Hyperlink"/>
                <w:noProof/>
              </w:rPr>
              <w:t>System Usability 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34C8BEC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89" w:history="1">
            <w:r w:rsidR="00D0127C" w:rsidRPr="00D12F11">
              <w:rPr>
                <w:rStyle w:val="Hyperlink"/>
                <w:noProof/>
              </w:rPr>
              <w:t>Testing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89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9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3AA0C88F" w14:textId="77777777" w:rsidR="00D0127C" w:rsidRDefault="00B8216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0" w:history="1">
            <w:r w:rsidR="00D0127C" w:rsidRPr="00D12F11">
              <w:rPr>
                <w:rStyle w:val="Hyperlink"/>
                <w:noProof/>
              </w:rPr>
              <w:t>User Manual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0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53AD809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1" w:history="1">
            <w:r w:rsidR="00D0127C" w:rsidRPr="00D12F11">
              <w:rPr>
                <w:rStyle w:val="Hyperlink"/>
                <w:noProof/>
              </w:rPr>
              <w:t>Quick Setup Guide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1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D7EB30C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2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2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00A7D524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3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3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41A86A45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4" w:history="1">
            <w:r w:rsidR="00D0127C" w:rsidRPr="00D12F11">
              <w:rPr>
                <w:rStyle w:val="Hyperlink"/>
                <w:noProof/>
              </w:rPr>
              <w:t>General Inform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4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501A8A3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5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5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5BAF7D22" w14:textId="77777777" w:rsidR="00D0127C" w:rsidRDefault="00B8216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6" w:history="1">
            <w:r w:rsidR="00D0127C" w:rsidRPr="00D12F11">
              <w:rPr>
                <w:rStyle w:val="Hyperlink"/>
                <w:noProof/>
              </w:rPr>
              <w:t>System Summary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6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76606E5F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7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7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6C77175D" w14:textId="77777777" w:rsidR="00D0127C" w:rsidRDefault="00B8216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6314298" w:history="1">
            <w:r w:rsidR="00D0127C" w:rsidRPr="00D12F11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0127C">
              <w:rPr>
                <w:noProof/>
                <w:webHidden/>
              </w:rPr>
              <w:tab/>
            </w:r>
            <w:r w:rsidR="00D0127C">
              <w:rPr>
                <w:noProof/>
                <w:webHidden/>
              </w:rPr>
              <w:fldChar w:fldCharType="begin"/>
            </w:r>
            <w:r w:rsidR="00D0127C">
              <w:rPr>
                <w:noProof/>
                <w:webHidden/>
              </w:rPr>
              <w:instrText xml:space="preserve"> PAGEREF _Toc26314298 \h </w:instrText>
            </w:r>
            <w:r w:rsidR="00D0127C">
              <w:rPr>
                <w:noProof/>
                <w:webHidden/>
              </w:rPr>
            </w:r>
            <w:r w:rsidR="00D0127C">
              <w:rPr>
                <w:noProof/>
                <w:webHidden/>
              </w:rPr>
              <w:fldChar w:fldCharType="separate"/>
            </w:r>
            <w:r w:rsidR="00D0127C">
              <w:rPr>
                <w:noProof/>
                <w:webHidden/>
              </w:rPr>
              <w:t>11</w:t>
            </w:r>
            <w:r w:rsidR="00D0127C">
              <w:rPr>
                <w:noProof/>
                <w:webHidden/>
              </w:rPr>
              <w:fldChar w:fldCharType="end"/>
            </w:r>
          </w:hyperlink>
        </w:p>
        <w:p w14:paraId="2FC83782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lastRenderedPageBreak/>
            <w:fldChar w:fldCharType="end"/>
          </w:r>
        </w:p>
      </w:sdtContent>
    </w:sdt>
    <w:p w14:paraId="2F063F48" w14:textId="77777777" w:rsidR="003B1E65" w:rsidRDefault="003B1E65" w:rsidP="003B1E65">
      <w:pPr>
        <w:pStyle w:val="Heading1"/>
      </w:pPr>
      <w:bookmarkStart w:id="6" w:name="_Toc25104105"/>
      <w:bookmarkStart w:id="7" w:name="_Toc26314267"/>
      <w:bookmarkStart w:id="8" w:name="_Toc496913710"/>
      <w:bookmarkEnd w:id="0"/>
      <w:r>
        <w:t>Project Proposal</w:t>
      </w:r>
      <w:bookmarkEnd w:id="6"/>
      <w:bookmarkEnd w:id="7"/>
    </w:p>
    <w:p w14:paraId="1DB68AD2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6314268"/>
      <w:r w:rsidRPr="00983BEA">
        <w:rPr>
          <w:i w:val="0"/>
        </w:rPr>
        <w:t>Goals and Objectives</w:t>
      </w:r>
      <w:bookmarkEnd w:id="9"/>
      <w:bookmarkEnd w:id="10"/>
    </w:p>
    <w:p w14:paraId="7EF84FB6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716E684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>implement an online web app of “Rent a car”.  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14:paraId="649610EB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14:paraId="6C1405B3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6314269"/>
      <w:r w:rsidRPr="00C2419B">
        <w:rPr>
          <w:i w:val="0"/>
        </w:rPr>
        <w:t>Project Scope</w:t>
      </w:r>
      <w:bookmarkEnd w:id="11"/>
      <w:bookmarkEnd w:id="12"/>
    </w:p>
    <w:p w14:paraId="572B874E" w14:textId="77777777" w:rsidR="003B1E65" w:rsidRDefault="003B1E65" w:rsidP="003B1E65"/>
    <w:p w14:paraId="3BF2AF1A" w14:textId="77777777"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Rent a Car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>help people to rent a car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14:paraId="68344445" w14:textId="77777777"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6314270"/>
      <w:r w:rsidRPr="00983BEA">
        <w:rPr>
          <w:i w:val="0"/>
        </w:rPr>
        <w:t>Project Deliverables</w:t>
      </w:r>
      <w:bookmarkEnd w:id="13"/>
      <w:bookmarkEnd w:id="14"/>
      <w:bookmarkEnd w:id="15"/>
    </w:p>
    <w:p w14:paraId="382C0460" w14:textId="77777777" w:rsidR="003B1E65" w:rsidRPr="00983BEA" w:rsidRDefault="00177B4D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14:paraId="2E49894B" w14:textId="77777777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  <w:vAlign w:val="center"/>
          </w:tcPr>
          <w:p w14:paraId="0BB0B3A4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DAEEF3" w:themeFill="accent5" w:themeFillTint="33"/>
            <w:vAlign w:val="center"/>
          </w:tcPr>
          <w:p w14:paraId="14E8491D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14:paraId="0CAC23C7" w14:textId="77777777" w:rsidTr="003A2D48">
        <w:trPr>
          <w:trHeight w:val="1386"/>
        </w:trPr>
        <w:tc>
          <w:tcPr>
            <w:tcW w:w="3605" w:type="dxa"/>
            <w:shd w:val="clear" w:color="auto" w:fill="DAEEF3" w:themeFill="accent5" w:themeFillTint="33"/>
          </w:tcPr>
          <w:p w14:paraId="5624DF15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5F8F047D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 xml:space="preserve">Introduces the plan and elaborates </w:t>
            </w:r>
            <w:r w:rsidR="00177B4D">
              <w:rPr>
                <w:rFonts w:ascii="Arial" w:hAnsi="Arial" w:cs="Arial"/>
                <w:sz w:val="22"/>
              </w:rPr>
              <w:t xml:space="preserve">on </w:t>
            </w:r>
            <w:r w:rsidRPr="001B245B">
              <w:rPr>
                <w:rFonts w:ascii="Arial" w:hAnsi="Arial" w:cs="Arial"/>
                <w:sz w:val="22"/>
              </w:rPr>
              <w:t>the specifications and criteria, as well as presents the goal, timeline, code</w:t>
            </w:r>
            <w:r w:rsidR="00177B4D">
              <w:rPr>
                <w:rFonts w:ascii="Arial" w:hAnsi="Arial" w:cs="Arial"/>
                <w:sz w:val="22"/>
              </w:rPr>
              <w:t>,</w:t>
            </w:r>
            <w:r w:rsidRPr="001B245B">
              <w:rPr>
                <w:rFonts w:ascii="Arial" w:hAnsi="Arial" w:cs="Arial"/>
                <w:sz w:val="22"/>
              </w:rPr>
              <w:t xml:space="preserve"> and other important details.</w:t>
            </w:r>
          </w:p>
        </w:tc>
      </w:tr>
      <w:tr w:rsidR="003B1E65" w:rsidRPr="00983BEA" w14:paraId="2C0A51A2" w14:textId="77777777" w:rsidTr="003A2D48">
        <w:trPr>
          <w:trHeight w:val="437"/>
        </w:trPr>
        <w:tc>
          <w:tcPr>
            <w:tcW w:w="3605" w:type="dxa"/>
            <w:shd w:val="clear" w:color="auto" w:fill="DAEEF3" w:themeFill="accent5" w:themeFillTint="33"/>
          </w:tcPr>
          <w:p w14:paraId="42E54024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6FDA7D6A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14:paraId="0DA279F5" w14:textId="77777777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14:paraId="22EA6CB9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1659C9E1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14:paraId="401A1F09" w14:textId="77777777" w:rsidTr="003A2D48">
        <w:trPr>
          <w:trHeight w:val="456"/>
        </w:trPr>
        <w:tc>
          <w:tcPr>
            <w:tcW w:w="3605" w:type="dxa"/>
            <w:shd w:val="clear" w:color="auto" w:fill="DAEEF3" w:themeFill="accent5" w:themeFillTint="33"/>
          </w:tcPr>
          <w:p w14:paraId="2D2D6ED7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DAEEF3" w:themeFill="accent5" w:themeFillTint="33"/>
          </w:tcPr>
          <w:p w14:paraId="430208D8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14:paraId="45256A92" w14:textId="77777777" w:rsidR="003B1E65" w:rsidRDefault="003B1E65" w:rsidP="003B1E65"/>
    <w:p w14:paraId="477635C3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6314271"/>
      <w:r w:rsidRPr="00C2419B">
        <w:rPr>
          <w:i w:val="0"/>
        </w:rPr>
        <w:t>Project Specifications</w:t>
      </w:r>
      <w:bookmarkEnd w:id="8"/>
      <w:bookmarkEnd w:id="16"/>
    </w:p>
    <w:p w14:paraId="1CF941B3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>
        <w:rPr>
          <w:rFonts w:ascii="Arial" w:hAnsi="Arial" w:cs="Arial"/>
          <w:szCs w:val="20"/>
        </w:rPr>
        <w:t>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Pr="00C31A81">
        <w:rPr>
          <w:rFonts w:ascii="Arial" w:hAnsi="Arial" w:cs="Arial"/>
          <w:szCs w:val="20"/>
        </w:rPr>
        <w:t xml:space="preserve">and update </w:t>
      </w:r>
      <w:r>
        <w:rPr>
          <w:rFonts w:ascii="Arial" w:hAnsi="Arial" w:cs="Arial"/>
          <w:szCs w:val="20"/>
        </w:rPr>
        <w:t>cars.</w:t>
      </w:r>
    </w:p>
    <w:p w14:paraId="215A2AEC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>
        <w:rPr>
          <w:rFonts w:ascii="Arial" w:hAnsi="Arial" w:cs="Arial"/>
          <w:szCs w:val="20"/>
        </w:rPr>
        <w:t>update and delete bookings</w:t>
      </w:r>
    </w:p>
    <w:p w14:paraId="1B2D70BC" w14:textId="77777777" w:rsidR="004A60A6" w:rsidRPr="00C31A81" w:rsidRDefault="00F80BE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>Add, update</w:t>
      </w:r>
      <w:r w:rsidR="009F7771" w:rsidRPr="00C31A81">
        <w:rPr>
          <w:rFonts w:ascii="Arial" w:hAnsi="Arial" w:cs="Arial"/>
          <w:szCs w:val="20"/>
        </w:rPr>
        <w:t xml:space="preserve"> and delete of </w:t>
      </w:r>
      <w:r w:rsidR="00F41E34">
        <w:rPr>
          <w:rFonts w:ascii="Arial" w:hAnsi="Arial" w:cs="Arial"/>
          <w:szCs w:val="20"/>
        </w:rPr>
        <w:t xml:space="preserve">customer </w:t>
      </w:r>
      <w:r w:rsidR="00F41E34" w:rsidRPr="00C31A81">
        <w:rPr>
          <w:rFonts w:ascii="Arial" w:hAnsi="Arial" w:cs="Arial"/>
          <w:szCs w:val="20"/>
        </w:rPr>
        <w:t>by</w:t>
      </w:r>
      <w:r w:rsidR="009F7771" w:rsidRPr="00C31A81">
        <w:rPr>
          <w:rFonts w:ascii="Arial" w:hAnsi="Arial" w:cs="Arial"/>
          <w:szCs w:val="20"/>
        </w:rPr>
        <w:t xml:space="preserve"> the admin</w:t>
      </w:r>
    </w:p>
    <w:p w14:paraId="394A9D56" w14:textId="77777777" w:rsidR="009F777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Users can view all available cars for rent and also the booked cars. </w:t>
      </w:r>
    </w:p>
    <w:p w14:paraId="7E82B931" w14:textId="77777777" w:rsidR="00F41E34" w:rsidRPr="00C31A81" w:rsidRDefault="00F41E34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</w:t>
      </w:r>
    </w:p>
    <w:p w14:paraId="78077B8B" w14:textId="77777777"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6314272"/>
      <w:bookmarkStart w:id="18" w:name="_Toc496913711"/>
      <w:r w:rsidRPr="00983BEA">
        <w:rPr>
          <w:i w:val="0"/>
        </w:rPr>
        <w:lastRenderedPageBreak/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14:paraId="521B6F51" w14:textId="77777777"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love traveling and wants to rent a car to travel around on road trip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</w:p>
    <w:p w14:paraId="018A5EF4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6314273"/>
      <w:r w:rsidRPr="00983BEA">
        <w:rPr>
          <w:i w:val="0"/>
        </w:rPr>
        <w:t>Project Tasks and Milestones</w:t>
      </w:r>
      <w:bookmarkEnd w:id="19"/>
      <w:bookmarkEnd w:id="20"/>
    </w:p>
    <w:p w14:paraId="34697907" w14:textId="77777777" w:rsidR="00A654A1" w:rsidRPr="00594216" w:rsidRDefault="007911A3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Here are the tasks and milestones of the project:</w:t>
      </w:r>
    </w:p>
    <w:p w14:paraId="4D54D8D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14:paraId="4A854205" w14:textId="77777777" w:rsidTr="003A2D48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B0F602C" w14:textId="77777777"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27E952A6" w14:textId="77777777"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D147BE7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55E21F57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5ED91EF3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14:paraId="03A96A04" w14:textId="77777777" w:rsidTr="003A2D48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75428950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149AB78E" w14:textId="77777777"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E806ED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702A21E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6359E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7DF6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673E3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CA54B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81FD14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ABAB5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D904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5DD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540B1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3ABDE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E9468D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86C7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5EDB893F" w14:textId="77777777" w:rsidTr="007B397F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554D27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721A6C0D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B02C9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ABEFC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61A8B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6377D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F84EA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EDA8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66BFF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F7C2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AA2BE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2E09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E9FA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4F963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B43BAC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61B14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3B22DEA9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272D31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0BD189EB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4C49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725A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0D66F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034067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E9034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2FCB4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955E3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D645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51016B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44E0B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6CE18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15FD1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9A78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08D6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328A66EC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3C4D69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7169D0A5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76501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EA550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CD820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B022A4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C90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D7CD4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EA325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9949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A2F26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3A336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D2FC6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29597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5A6C4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F9645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DAF9A1A" w14:textId="77777777" w:rsidTr="007B397F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29B2A01" w14:textId="77777777"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15A719AB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907C8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63BD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33213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8E20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593391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01D1E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DEDE7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0866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642A1A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F8CA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04DE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D224A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D57A0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B74A7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31DD4617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54B7DB7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2C6B6688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4944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D0EFF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92AF7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184A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82AC53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DCEB4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3B0DA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86EFF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4AFE69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2CFF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4DD04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3C1BC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03191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E6086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2502CEA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0D69EB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1492F14D" w14:textId="77777777"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3FDA4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A4F42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37AF1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4522A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94E69E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41C6F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79E75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ACBBA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A74BE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18E2F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C91BF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41B52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CF99B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4A028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6D7DDF2E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08D8037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6209F32D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C2E45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BF5D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66C40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7AB5A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98A11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A68B0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5D523EF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4796C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0177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416C3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E1BCC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149BC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A8E7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C8DAC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5B23146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10E7CE3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27DEDA0A" w14:textId="77777777"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5F851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A821DA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B73B2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65DBB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AB591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86B8F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0D7329F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161C8AD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600846B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8D625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02CCF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D26D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4913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7925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14:paraId="116DFB4C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</w:tcPr>
          <w:p w14:paraId="60191B4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</w:tcPr>
          <w:p w14:paraId="3E384C42" w14:textId="77777777"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0D2552C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01A409D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A2DB9C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073BD83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DE17052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C9ECD2F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326449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14:paraId="5F3E00AF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</w:tcPr>
          <w:p w14:paraId="68AD344E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7BC8268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5E3A319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8F4F5B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882214D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34461F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14:paraId="39F4CB61" w14:textId="77777777" w:rsidTr="007B397F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434E54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2F0E52B5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87A70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20412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70BED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5770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7C9E4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2ED0F55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215FF10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78AD7F4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2F82D9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75FADF0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344B57E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97807A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CB014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FD49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219A15C5" w14:textId="77777777" w:rsidTr="007B397F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7F2B2A77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bottom"/>
            <w:hideMark/>
          </w:tcPr>
          <w:p w14:paraId="36091C74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5667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95C7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C3A2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63F17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63C1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ECBC2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A6CD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92F7EE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24403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C0E8E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56B2EA9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28DE573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74C54AF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65F91" w:themeFill="accent1" w:themeFillShade="BF"/>
            <w:vAlign w:val="bottom"/>
            <w:hideMark/>
          </w:tcPr>
          <w:p w14:paraId="4FDB0D4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14:paraId="2F41F564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EF55B8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76923C" w:themeColor="accent3" w:themeShade="BF"/>
            <w:left w:val="dashDotStroked" w:sz="24" w:space="24" w:color="76923C" w:themeColor="accent3" w:themeShade="BF"/>
            <w:bottom w:val="dashDotStroked" w:sz="24" w:space="24" w:color="76923C" w:themeColor="accent3" w:themeShade="BF"/>
            <w:right w:val="dashDotStroked" w:sz="24" w:space="24" w:color="76923C" w:themeColor="accent3" w:themeShade="BF"/>
          </w:pgBorders>
          <w:cols w:space="708"/>
          <w:titlePg/>
          <w:docGrid w:linePitch="360"/>
        </w:sectPr>
      </w:pPr>
    </w:p>
    <w:p w14:paraId="106FDA78" w14:textId="77777777"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6314274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14:paraId="2E1CD89B" w14:textId="77777777"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14:paraId="23AE6FD4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7604D05C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14:paraId="31BA4A0A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52B73BC5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177B4D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14:paraId="5A7CE21C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6314275"/>
      <w:r w:rsidRPr="00983BEA">
        <w:rPr>
          <w:i w:val="0"/>
        </w:rPr>
        <w:t>Project Risks</w:t>
      </w:r>
      <w:bookmarkEnd w:id="5"/>
      <w:bookmarkEnd w:id="22"/>
    </w:p>
    <w:p w14:paraId="03FB3B72" w14:textId="77777777"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14:paraId="58242DC6" w14:textId="77777777"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14:paraId="7EFCE8F5" w14:textId="77777777"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14:paraId="4781EBA6" w14:textId="77777777"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14:paraId="5E3A27D4" w14:textId="77777777"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14:paraId="1C540BD0" w14:textId="77777777" w:rsidTr="001E68D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7816D8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14:paraId="1F86AE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AEEF3" w:themeFill="accent5" w:themeFillTint="33"/>
            <w:vAlign w:val="center"/>
            <w:hideMark/>
          </w:tcPr>
          <w:p w14:paraId="0CE1092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30287D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14:paraId="5A395515" w14:textId="77777777" w:rsidTr="001E68D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vAlign w:val="center"/>
            <w:hideMark/>
          </w:tcPr>
          <w:p w14:paraId="5F55FB55" w14:textId="77777777"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0097E4B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5E2EFFF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4C1EE1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57AD97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399DD8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77969CE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680D862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69E18B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0CA2FA2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  <w:hideMark/>
          </w:tcPr>
          <w:p w14:paraId="6362A3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14:paraId="4EF1E5F5" w14:textId="77777777" w:rsidTr="001E68D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6481E75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95A15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5C71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6930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7A3E9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C0EF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0822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EC4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38C54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F5AB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AE40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D53DEEA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10FCBCF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0A9B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0D3A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9A6FC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BF5C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3DCC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DC4A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3192E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DD50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6176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07123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E28C793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59BA3A7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E226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DA4EE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111AA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3952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179D7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0055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DE66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7A066EC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D4E95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0789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B3B761D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4D7D00C8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93E3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8026F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63D3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A6D4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2FDC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3160B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5358291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2D44A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B07B3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3A2D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EDF3F08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32F061B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0A36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D09D4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2F81A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8D554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0D89C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6BF40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067DB51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99198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7653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6E131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4AE5F3B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5820267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A303D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D7CB9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AB24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8B05D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00408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B888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53FA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37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2B8F2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20E99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3D99A3B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08853A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FE9CE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D6960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635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8FA57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CB439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ED83C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E623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EB7D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46C9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A21A5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290393A4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DFE915D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1B85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CA90F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2283B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7FB3A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1C0E2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58752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93BB8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8DF9C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B3B8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AF9C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AADD7AE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0943D565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177B4D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5E3CD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51B47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5850C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36B6D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1195D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AE78B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5967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DE0ED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EBCAE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321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87F5E1C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3A37F77E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1E68F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AE0E3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654F0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962FD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B612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F3E9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8E1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0642A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37B8D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BBD8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33F51B9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494A44F8" w14:textId="77777777"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44AE0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14:paraId="02D5AE9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96D0F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DB308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E0AC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37B9E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E416A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45206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F95B0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24D65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E4714E4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6F2EEDC3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643D9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9B851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4EEA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7A9A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79F51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BD0C8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7B97CA0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2D4C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D01CA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E84F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537608E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07F960DF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0610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7348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9844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DCB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03E8D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0808A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4096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EA0A8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37A221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E54FE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CA9E96B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880094B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F156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0F9792F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EE500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80A9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F0C41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9F8C1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CEDB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BEE2C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0D9C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45D9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150847F9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D6C85AF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51864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94DC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4A7C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9907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B682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EBC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77F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C488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563CE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6C410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EBC02CB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9BDDEF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1F9CD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FFE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5509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6071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F9FA3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020EA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F875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C2A9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EC35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BE6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684C8E3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5DC3D985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7CB0D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99D7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6FE1428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C1F2B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88F67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646F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0EB3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0F60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FC46C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3425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12927826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F1B6363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C0AC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9DD5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1C03CC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CE4C6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6C8D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62BD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1B7DB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B29D9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536D1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8DB62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F8060EE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18180C45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9B6AF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634C8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7C16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7D30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AFDFB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261D4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3D6C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78708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8282F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E77BA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381BDBE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B13766E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B350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5E211FD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CE73F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427DF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E6C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DC23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47A5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9879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66E40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475B2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028E5E2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358E72F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A9C2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9D4C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8F56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4607A74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A94A8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9BE6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D604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7D326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03EBB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77AC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39DE46A" w14:textId="77777777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2C07D1F0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0DBE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6262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6FE2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402C2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21EB674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E6F4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41920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8CF71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EFABD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A0D87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1F094FBE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B508867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DC5B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E6BF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77475FD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34C94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193F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A1C07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604BC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46CE0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5AD51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AE629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E915AD9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4344DC6D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C9287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2292D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2468C0C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B8C8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E0275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52156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0C51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8E863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BFB6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D0351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72B37E0" w14:textId="77777777" w:rsidTr="001E68D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956DFBD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D25C9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3785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053A6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9F2D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905A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EE1B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A3CBB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CAD6A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991D0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FB926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E11F053" w14:textId="77777777" w:rsidTr="003C2E2E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500B85C2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1747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138D0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16180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A510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578801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AFB4A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B1F5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112A1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8972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50BBB0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6FDF421" w14:textId="77777777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13D8DC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74B4C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490E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C182D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C5064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</w:tcPr>
          <w:p w14:paraId="718E0C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9309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DDD4A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3398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69A44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D0B00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D0F8D73" w14:textId="77777777" w:rsidTr="001F61DF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AEEF3" w:themeFill="accent5" w:themeFillTint="33"/>
            <w:hideMark/>
          </w:tcPr>
          <w:p w14:paraId="778B6BEE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B8706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365F91" w:themeFill="accent1" w:themeFillShade="BF"/>
            <w:hideMark/>
          </w:tcPr>
          <w:p w14:paraId="50BD5C2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857F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89FB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7D358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7BDAA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802B9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15CB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2FA05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261C1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14:paraId="28B21D2A" w14:textId="77777777"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5415AA6D" w14:textId="77777777" w:rsidR="00655779" w:rsidRPr="00983BEA" w:rsidRDefault="00655779" w:rsidP="00983BEA">
      <w:pPr>
        <w:pStyle w:val="Heading1"/>
        <w:spacing w:line="360" w:lineRule="auto"/>
      </w:pPr>
      <w:bookmarkStart w:id="23" w:name="_Toc26314276"/>
      <w:r w:rsidRPr="00983BEA">
        <w:t>Software Project Report</w:t>
      </w:r>
      <w:bookmarkEnd w:id="23"/>
    </w:p>
    <w:p w14:paraId="5E37ED17" w14:textId="77777777" w:rsidR="00655779" w:rsidRDefault="00655779" w:rsidP="00A56682">
      <w:pPr>
        <w:pStyle w:val="Heading2"/>
        <w:rPr>
          <w:i w:val="0"/>
        </w:rPr>
      </w:pPr>
      <w:bookmarkStart w:id="24" w:name="_Toc26314277"/>
      <w:r w:rsidRPr="00A56682">
        <w:rPr>
          <w:i w:val="0"/>
        </w:rPr>
        <w:t>Analysis</w:t>
      </w:r>
      <w:bookmarkEnd w:id="24"/>
    </w:p>
    <w:p w14:paraId="228F6EDD" w14:textId="77777777" w:rsidR="00A56682" w:rsidRPr="00A56682" w:rsidRDefault="00A56682" w:rsidP="00A56682"/>
    <w:p w14:paraId="739CD026" w14:textId="77777777" w:rsidR="00053E6A" w:rsidRDefault="00655779" w:rsidP="00A56682">
      <w:pPr>
        <w:pStyle w:val="Heading3"/>
      </w:pPr>
      <w:bookmarkStart w:id="25" w:name="_Toc26314278"/>
      <w:r w:rsidRPr="00983BEA">
        <w:t>Requirements Analysis</w:t>
      </w:r>
      <w:bookmarkEnd w:id="25"/>
    </w:p>
    <w:p w14:paraId="61EA4707" w14:textId="77777777" w:rsidR="00116620" w:rsidRPr="00116620" w:rsidRDefault="00116620" w:rsidP="00116620"/>
    <w:p w14:paraId="73B3AFE1" w14:textId="77777777" w:rsidR="00655779" w:rsidRPr="00983BEA" w:rsidRDefault="00655779" w:rsidP="00A56682">
      <w:pPr>
        <w:pStyle w:val="Heading4"/>
      </w:pPr>
      <w:r w:rsidRPr="00983BEA">
        <w:t>Functional</w:t>
      </w:r>
    </w:p>
    <w:p w14:paraId="4F6F50DC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C7DE727" w14:textId="77777777"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177B4D">
        <w:rPr>
          <w:rFonts w:ascii="Arial" w:hAnsi="Arial" w:cs="Arial"/>
        </w:rPr>
        <w:t xml:space="preserve">the </w:t>
      </w:r>
      <w:r w:rsidR="006D188A">
        <w:rPr>
          <w:rFonts w:ascii="Arial" w:hAnsi="Arial" w:cs="Arial"/>
        </w:rPr>
        <w:t>student</w:t>
      </w:r>
      <w:r w:rsidR="00902746">
        <w:rPr>
          <w:rFonts w:ascii="Arial" w:hAnsi="Arial" w:cs="Arial"/>
        </w:rPr>
        <w:t xml:space="preserve">. </w:t>
      </w:r>
    </w:p>
    <w:p w14:paraId="0519BE34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14:paraId="04987A40" w14:textId="77777777" w:rsidTr="006C3A8E">
        <w:trPr>
          <w:trHeight w:val="360"/>
        </w:trPr>
        <w:tc>
          <w:tcPr>
            <w:tcW w:w="1513" w:type="dxa"/>
            <w:shd w:val="clear" w:color="auto" w:fill="DAEEF3" w:themeFill="accent5" w:themeFillTint="33"/>
          </w:tcPr>
          <w:p w14:paraId="47A28E4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14:paraId="42384AC0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238F4B5" w14:textId="77777777" w:rsidTr="006C3A8E">
        <w:trPr>
          <w:trHeight w:val="1274"/>
        </w:trPr>
        <w:tc>
          <w:tcPr>
            <w:tcW w:w="1513" w:type="dxa"/>
            <w:shd w:val="clear" w:color="auto" w:fill="DAEEF3" w:themeFill="accent5" w:themeFillTint="33"/>
          </w:tcPr>
          <w:p w14:paraId="68969C33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14:paraId="74F33E25" w14:textId="77777777"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ar, delete car, update car.</w:t>
            </w:r>
          </w:p>
          <w:p w14:paraId="32A407AE" w14:textId="77777777" w:rsidR="00543568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customer.</w:t>
            </w:r>
          </w:p>
          <w:p w14:paraId="59C769F6" w14:textId="77777777" w:rsidR="0021183C" w:rsidRPr="006D188A" w:rsidRDefault="0021183C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pdate and delete bookings.</w:t>
            </w:r>
          </w:p>
        </w:tc>
      </w:tr>
      <w:tr w:rsidR="00543568" w:rsidRPr="00983BEA" w14:paraId="31EC82A1" w14:textId="77777777" w:rsidTr="006C3A8E">
        <w:trPr>
          <w:trHeight w:val="1164"/>
        </w:trPr>
        <w:tc>
          <w:tcPr>
            <w:tcW w:w="1513" w:type="dxa"/>
            <w:shd w:val="clear" w:color="auto" w:fill="DAEEF3" w:themeFill="accent5" w:themeFillTint="33"/>
          </w:tcPr>
          <w:p w14:paraId="6E10A4A2" w14:textId="77777777" w:rsidR="00543568" w:rsidRPr="00983BEA" w:rsidRDefault="0021183C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ser</w:t>
            </w:r>
          </w:p>
        </w:tc>
        <w:tc>
          <w:tcPr>
            <w:tcW w:w="8257" w:type="dxa"/>
            <w:shd w:val="clear" w:color="auto" w:fill="DAEEF3" w:themeFill="accent5" w:themeFillTint="33"/>
          </w:tcPr>
          <w:p w14:paraId="0F88D5BD" w14:textId="77777777" w:rsidR="0021183C" w:rsidRDefault="00266AB7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</w:t>
            </w:r>
            <w:r w:rsidR="0021183C">
              <w:rPr>
                <w:rFonts w:ascii="Arial" w:hAnsi="Arial" w:cs="Arial"/>
              </w:rPr>
              <w:t>the available cars and those are rent outed or booked.</w:t>
            </w:r>
          </w:p>
          <w:p w14:paraId="0F7C62F1" w14:textId="77777777" w:rsidR="00832314" w:rsidRPr="00003FB3" w:rsidRDefault="0021183C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book a car for rent</w:t>
            </w:r>
            <w:r w:rsidR="00266AB7">
              <w:rPr>
                <w:rFonts w:ascii="Arial" w:hAnsi="Arial" w:cs="Arial"/>
              </w:rPr>
              <w:t>.</w:t>
            </w:r>
          </w:p>
        </w:tc>
      </w:tr>
    </w:tbl>
    <w:p w14:paraId="595C347A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41560BEE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1D147A9C" w14:textId="77777777" w:rsidR="00655779" w:rsidRDefault="00655779" w:rsidP="00A56682">
      <w:pPr>
        <w:pStyle w:val="Heading4"/>
      </w:pPr>
      <w:r w:rsidRPr="00983BEA">
        <w:t>Non-Functional</w:t>
      </w:r>
    </w:p>
    <w:p w14:paraId="35B081A6" w14:textId="77777777"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14:paraId="6625E4C1" w14:textId="77777777" w:rsidTr="009A1A2C">
        <w:tc>
          <w:tcPr>
            <w:tcW w:w="2263" w:type="dxa"/>
            <w:shd w:val="clear" w:color="auto" w:fill="DAEEF3" w:themeFill="accent5" w:themeFillTint="33"/>
          </w:tcPr>
          <w:p w14:paraId="4F6A8203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14:paraId="440A9C95" w14:textId="77777777"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14:paraId="09895AA5" w14:textId="77777777" w:rsidTr="009A1A2C">
        <w:tc>
          <w:tcPr>
            <w:tcW w:w="2263" w:type="dxa"/>
            <w:shd w:val="clear" w:color="auto" w:fill="DAEEF3" w:themeFill="accent5" w:themeFillTint="33"/>
          </w:tcPr>
          <w:p w14:paraId="56C5BE24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14:paraId="7B1C58D8" w14:textId="77777777"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177B4D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14:paraId="0022E7DC" w14:textId="77777777" w:rsidTr="009A1A2C">
        <w:tc>
          <w:tcPr>
            <w:tcW w:w="2263" w:type="dxa"/>
            <w:shd w:val="clear" w:color="auto" w:fill="DAEEF3" w:themeFill="accent5" w:themeFillTint="33"/>
          </w:tcPr>
          <w:p w14:paraId="75672F4D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DAEEF3" w:themeFill="accent5" w:themeFillTint="33"/>
          </w:tcPr>
          <w:p w14:paraId="128E8221" w14:textId="77777777"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</w:t>
            </w:r>
            <w:r w:rsidR="00177B4D">
              <w:rPr>
                <w:rFonts w:ascii="Arial" w:hAnsi="Arial" w:cs="Arial"/>
              </w:rPr>
              <w:t>s</w:t>
            </w:r>
            <w:r w:rsidRPr="00983BEA">
              <w:rPr>
                <w:rFonts w:ascii="Arial" w:hAnsi="Arial" w:cs="Arial"/>
              </w:rPr>
              <w:t xml:space="preserve">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14:paraId="56259B6B" w14:textId="77777777" w:rsidR="007B6970" w:rsidRDefault="007B6970" w:rsidP="00B64088">
      <w:pPr>
        <w:pStyle w:val="Heading2"/>
        <w:rPr>
          <w:i w:val="0"/>
        </w:rPr>
      </w:pPr>
    </w:p>
    <w:p w14:paraId="7BC8300F" w14:textId="77777777" w:rsidR="00603B99" w:rsidRPr="00B64088" w:rsidRDefault="00603B99" w:rsidP="00B64088">
      <w:pPr>
        <w:pStyle w:val="Heading2"/>
        <w:rPr>
          <w:i w:val="0"/>
        </w:rPr>
      </w:pPr>
      <w:bookmarkStart w:id="26" w:name="_Toc26314279"/>
      <w:r w:rsidRPr="00B64088">
        <w:rPr>
          <w:i w:val="0"/>
        </w:rPr>
        <w:t>Detail Design</w:t>
      </w:r>
      <w:bookmarkEnd w:id="26"/>
    </w:p>
    <w:p w14:paraId="49E8B605" w14:textId="77777777" w:rsidR="007516AF" w:rsidRPr="00B64088" w:rsidRDefault="007516AF" w:rsidP="00B64088">
      <w:pPr>
        <w:pStyle w:val="Heading3"/>
        <w:rPr>
          <w:sz w:val="28"/>
        </w:rPr>
      </w:pPr>
      <w:bookmarkStart w:id="27" w:name="_Toc26314280"/>
      <w:r w:rsidRPr="00B64088">
        <w:rPr>
          <w:sz w:val="28"/>
        </w:rPr>
        <w:t>Home Page</w:t>
      </w:r>
      <w:bookmarkEnd w:id="27"/>
    </w:p>
    <w:p w14:paraId="7F9BC058" w14:textId="77777777"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>This page contains 5 main navigation buttons – Our cars, Signup, login, register as Superuser</w:t>
      </w:r>
      <w:r w:rsidR="00177B4D">
        <w:rPr>
          <w:rFonts w:ascii="Arial" w:hAnsi="Arial" w:cs="Arial"/>
        </w:rPr>
        <w:t>,</w:t>
      </w:r>
      <w:r w:rsidR="00FC0165">
        <w:rPr>
          <w:rFonts w:ascii="Arial" w:hAnsi="Arial" w:cs="Arial"/>
        </w:rPr>
        <w:t xml:space="preserve"> and book your car now.</w:t>
      </w:r>
    </w:p>
    <w:p w14:paraId="152EEAB4" w14:textId="77777777"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 </w:t>
      </w:r>
    </w:p>
    <w:p w14:paraId="43EEC33F" w14:textId="77777777" w:rsidR="00F54A94" w:rsidRDefault="00177B4D" w:rsidP="005C68E4">
      <w:r>
        <w:rPr>
          <w:noProof/>
        </w:rPr>
        <w:lastRenderedPageBreak/>
        <w:drawing>
          <wp:inline distT="0" distB="0" distL="0" distR="0" wp14:anchorId="42EC6B0A" wp14:editId="02D34271">
            <wp:extent cx="5829300" cy="3302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52925" w14:textId="77777777" w:rsidR="00F54A94" w:rsidRDefault="00F54A94" w:rsidP="005C68E4"/>
    <w:p w14:paraId="5BC84170" w14:textId="77777777" w:rsidR="00F54A94" w:rsidRPr="00B64088" w:rsidRDefault="00F54A94" w:rsidP="00B64088">
      <w:pPr>
        <w:pStyle w:val="Heading3"/>
        <w:rPr>
          <w:sz w:val="28"/>
        </w:rPr>
      </w:pPr>
      <w:bookmarkStart w:id="28" w:name="_Toc26314281"/>
      <w:r w:rsidRPr="00B64088">
        <w:rPr>
          <w:sz w:val="28"/>
        </w:rPr>
        <w:t>Registration Page</w:t>
      </w:r>
      <w:bookmarkEnd w:id="28"/>
    </w:p>
    <w:p w14:paraId="2C834D17" w14:textId="77777777" w:rsidR="00FA7D9A" w:rsidRDefault="00FA7D9A" w:rsidP="005C68E4"/>
    <w:p w14:paraId="4431384F" w14:textId="77777777"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14:paraId="2F49F715" w14:textId="77777777" w:rsidR="00601404" w:rsidRPr="005C6B14" w:rsidRDefault="00177B4D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noProof/>
        </w:rPr>
        <w:drawing>
          <wp:inline distT="0" distB="0" distL="0" distR="0" wp14:anchorId="7DA89A6D" wp14:editId="48393C57">
            <wp:extent cx="5829300" cy="22256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8A5F0" w14:textId="77777777" w:rsidR="00F54A94" w:rsidRDefault="00F54A94" w:rsidP="005C68E4"/>
    <w:p w14:paraId="5222C2B3" w14:textId="77777777" w:rsidR="00F54A94" w:rsidRDefault="00F54A94" w:rsidP="005C68E4"/>
    <w:p w14:paraId="1A94370E" w14:textId="77777777" w:rsidR="00F54A94" w:rsidRPr="00B64088" w:rsidRDefault="00F54A94" w:rsidP="00B64088">
      <w:pPr>
        <w:pStyle w:val="Heading3"/>
        <w:rPr>
          <w:sz w:val="28"/>
        </w:rPr>
      </w:pPr>
      <w:bookmarkStart w:id="29" w:name="_Toc26314282"/>
      <w:r w:rsidRPr="00B64088">
        <w:rPr>
          <w:sz w:val="28"/>
        </w:rPr>
        <w:t>Login Page</w:t>
      </w:r>
      <w:bookmarkEnd w:id="29"/>
    </w:p>
    <w:p w14:paraId="4310C863" w14:textId="77777777"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>With the help of this page, admin and user can login to the application by using their credentials</w:t>
      </w:r>
      <w:r>
        <w:rPr>
          <w:rFonts w:ascii="Arial" w:hAnsi="Arial" w:cs="Arial"/>
        </w:rPr>
        <w:t>.</w:t>
      </w:r>
    </w:p>
    <w:p w14:paraId="75E44F8F" w14:textId="77777777" w:rsidR="00F54A94" w:rsidRDefault="00177B4D" w:rsidP="00F54A94">
      <w:r>
        <w:rPr>
          <w:noProof/>
        </w:rPr>
        <w:lastRenderedPageBreak/>
        <w:drawing>
          <wp:inline distT="0" distB="0" distL="0" distR="0" wp14:anchorId="56CCA002" wp14:editId="032354BB">
            <wp:extent cx="5829300" cy="21640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14:paraId="52CD19BC" w14:textId="77777777" w:rsidR="00F54A94" w:rsidRDefault="00F54A94" w:rsidP="00F54A94"/>
    <w:p w14:paraId="216113A5" w14:textId="77777777" w:rsidR="00F54A94" w:rsidRPr="00B64088" w:rsidRDefault="00F54A94" w:rsidP="00B64088">
      <w:pPr>
        <w:pStyle w:val="Heading3"/>
        <w:rPr>
          <w:sz w:val="28"/>
        </w:rPr>
      </w:pPr>
      <w:bookmarkStart w:id="30" w:name="_Toc26314283"/>
      <w:r w:rsidRPr="00B64088">
        <w:rPr>
          <w:sz w:val="28"/>
        </w:rPr>
        <w:t xml:space="preserve">Admin </w:t>
      </w:r>
      <w:r w:rsidR="00A555D3">
        <w:rPr>
          <w:sz w:val="28"/>
        </w:rPr>
        <w:t>Car</w:t>
      </w:r>
      <w:r w:rsidRPr="00B64088">
        <w:rPr>
          <w:sz w:val="28"/>
        </w:rPr>
        <w:t xml:space="preserve"> Page</w:t>
      </w:r>
      <w:bookmarkEnd w:id="30"/>
    </w:p>
    <w:p w14:paraId="243B6C52" w14:textId="77777777" w:rsidR="00F54A94" w:rsidRDefault="00C22096" w:rsidP="00A555D3">
      <w:pPr>
        <w:spacing w:line="360" w:lineRule="auto"/>
      </w:pPr>
      <w:r w:rsidRPr="00A555D3">
        <w:rPr>
          <w:rFonts w:ascii="Arial" w:hAnsi="Arial" w:cs="Arial"/>
        </w:rPr>
        <w:t xml:space="preserve">With the help of this page, admin can </w:t>
      </w:r>
      <w:r w:rsidR="007F2340" w:rsidRPr="00A555D3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7F2340" w:rsidRPr="00A555D3">
        <w:rPr>
          <w:rFonts w:ascii="Arial" w:hAnsi="Arial" w:cs="Arial"/>
        </w:rPr>
        <w:t xml:space="preserve"> </w:t>
      </w:r>
      <w:r w:rsidR="00A555D3">
        <w:rPr>
          <w:rFonts w:ascii="Arial" w:hAnsi="Arial" w:cs="Arial"/>
        </w:rPr>
        <w:t>and view the details of the cars. Also, he/she can add a new car.</w:t>
      </w:r>
    </w:p>
    <w:p w14:paraId="16B7554A" w14:textId="77777777" w:rsidR="00F54A94" w:rsidRPr="005C68E4" w:rsidRDefault="00A555D3" w:rsidP="00F54A94">
      <w:r>
        <w:rPr>
          <w:noProof/>
        </w:rPr>
        <w:drawing>
          <wp:inline distT="0" distB="0" distL="0" distR="0" wp14:anchorId="7D7641E7" wp14:editId="3CCB2F0F">
            <wp:extent cx="5457217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177" cy="3223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FC703" w14:textId="77777777" w:rsidR="00F54A94" w:rsidRPr="00F54A94" w:rsidRDefault="00F54A94" w:rsidP="00F54A94"/>
    <w:p w14:paraId="19926A60" w14:textId="77777777" w:rsidR="00331886" w:rsidRDefault="00331886" w:rsidP="009429DA">
      <w:pPr>
        <w:pStyle w:val="Heading3"/>
        <w:rPr>
          <w:sz w:val="28"/>
        </w:rPr>
      </w:pPr>
    </w:p>
    <w:p w14:paraId="2107A5C4" w14:textId="77777777" w:rsidR="00535BEA" w:rsidRDefault="009429DA" w:rsidP="009429DA">
      <w:pPr>
        <w:pStyle w:val="Heading3"/>
        <w:rPr>
          <w:sz w:val="28"/>
        </w:rPr>
      </w:pPr>
      <w:bookmarkStart w:id="31" w:name="_Toc26314284"/>
      <w:r w:rsidRPr="009429DA">
        <w:rPr>
          <w:sz w:val="28"/>
        </w:rPr>
        <w:t xml:space="preserve">Admin </w:t>
      </w:r>
      <w:r w:rsidR="00D70692">
        <w:rPr>
          <w:sz w:val="28"/>
        </w:rPr>
        <w:t>Booking</w:t>
      </w:r>
      <w:r w:rsidRPr="009429DA">
        <w:rPr>
          <w:sz w:val="28"/>
        </w:rPr>
        <w:t xml:space="preserve"> Page</w:t>
      </w:r>
      <w:bookmarkEnd w:id="31"/>
    </w:p>
    <w:p w14:paraId="3D6F0F38" w14:textId="77777777" w:rsidR="009429DA" w:rsidRDefault="009429DA" w:rsidP="009429DA"/>
    <w:p w14:paraId="68A7A7F7" w14:textId="77777777"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A95FFB" w:rsidRPr="00A95FFB">
        <w:rPr>
          <w:rFonts w:ascii="Arial" w:hAnsi="Arial" w:cs="Arial"/>
        </w:rPr>
        <w:t>edit, delete</w:t>
      </w:r>
      <w:r w:rsidR="00177B4D">
        <w:rPr>
          <w:rFonts w:ascii="Arial" w:hAnsi="Arial" w:cs="Arial"/>
        </w:rPr>
        <w:t>,</w:t>
      </w:r>
      <w:r w:rsidR="00A95FFB" w:rsidRPr="00A95FFB">
        <w:rPr>
          <w:rFonts w:ascii="Arial" w:hAnsi="Arial" w:cs="Arial"/>
        </w:rPr>
        <w:t xml:space="preserve"> and view details of the booking</w:t>
      </w:r>
      <w:r w:rsidRPr="00A95FFB">
        <w:rPr>
          <w:rFonts w:ascii="Arial" w:hAnsi="Arial" w:cs="Arial"/>
        </w:rPr>
        <w:t xml:space="preserve">. </w:t>
      </w:r>
    </w:p>
    <w:p w14:paraId="02E399A8" w14:textId="77777777" w:rsidR="009429DA" w:rsidRPr="009429DA" w:rsidRDefault="00177B4D" w:rsidP="009429DA">
      <w:r>
        <w:rPr>
          <w:noProof/>
        </w:rPr>
        <w:lastRenderedPageBreak/>
        <w:drawing>
          <wp:inline distT="0" distB="0" distL="0" distR="0" wp14:anchorId="59D931D5" wp14:editId="7C599AFB">
            <wp:extent cx="5829300" cy="14033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7D39" w14:textId="77777777" w:rsidR="00535BEA" w:rsidRPr="000C03A3" w:rsidRDefault="00535BEA" w:rsidP="00535BEA">
      <w:pPr>
        <w:rPr>
          <w:rFonts w:ascii="Arial" w:hAnsi="Arial" w:cs="Arial"/>
        </w:rPr>
      </w:pPr>
    </w:p>
    <w:p w14:paraId="0BF2E095" w14:textId="77777777" w:rsidR="00535BEA" w:rsidRDefault="00FC252C" w:rsidP="00FC252C">
      <w:pPr>
        <w:pStyle w:val="Heading3"/>
        <w:rPr>
          <w:sz w:val="28"/>
        </w:rPr>
      </w:pPr>
      <w:bookmarkStart w:id="32" w:name="_Toc26314285"/>
      <w:r w:rsidRPr="00FC252C">
        <w:rPr>
          <w:sz w:val="28"/>
        </w:rPr>
        <w:t xml:space="preserve">Admin </w:t>
      </w:r>
      <w:r w:rsidR="00693A9A">
        <w:rPr>
          <w:sz w:val="28"/>
        </w:rPr>
        <w:t>Customer Detail</w:t>
      </w:r>
      <w:r w:rsidRPr="00FC252C">
        <w:rPr>
          <w:sz w:val="28"/>
        </w:rPr>
        <w:t xml:space="preserve"> Page</w:t>
      </w:r>
      <w:bookmarkEnd w:id="32"/>
    </w:p>
    <w:p w14:paraId="7F9E7BAF" w14:textId="77777777" w:rsidR="009F3883" w:rsidRPr="00331886" w:rsidRDefault="009F3883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This page will show </w:t>
      </w:r>
      <w:r w:rsidR="00177B4D">
        <w:rPr>
          <w:rFonts w:ascii="Arial" w:hAnsi="Arial" w:cs="Arial"/>
        </w:rPr>
        <w:t xml:space="preserve">the </w:t>
      </w:r>
      <w:r w:rsidR="00693A9A" w:rsidRPr="00093A8E">
        <w:rPr>
          <w:rFonts w:ascii="Arial" w:hAnsi="Arial" w:cs="Arial"/>
        </w:rPr>
        <w:t>rights of admin on customer</w:t>
      </w:r>
      <w:r w:rsidR="00177B4D">
        <w:rPr>
          <w:rFonts w:ascii="Arial" w:hAnsi="Arial" w:cs="Arial"/>
        </w:rPr>
        <w:t>s</w:t>
      </w:r>
      <w:r w:rsidR="00693A9A" w:rsidRPr="00093A8E">
        <w:rPr>
          <w:rFonts w:ascii="Arial" w:hAnsi="Arial" w:cs="Arial"/>
        </w:rPr>
        <w:t>. An admin can edit, delete</w:t>
      </w:r>
      <w:r w:rsidR="00177B4D">
        <w:rPr>
          <w:rFonts w:ascii="Arial" w:hAnsi="Arial" w:cs="Arial"/>
        </w:rPr>
        <w:t>,</w:t>
      </w:r>
      <w:r w:rsidR="00693A9A" w:rsidRPr="00093A8E">
        <w:rPr>
          <w:rFonts w:ascii="Arial" w:hAnsi="Arial" w:cs="Arial"/>
        </w:rPr>
        <w:t xml:space="preserve"> and see the details of the customers.</w:t>
      </w:r>
    </w:p>
    <w:p w14:paraId="7DFBD451" w14:textId="77777777" w:rsidR="00FC252C" w:rsidRDefault="00177B4D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9B90E3" wp14:editId="2F121820">
            <wp:extent cx="5829300" cy="14973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49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D2F6C" w14:textId="77777777" w:rsidR="00BE6FAA" w:rsidRDefault="00BE6FAA" w:rsidP="00535BEA">
      <w:pPr>
        <w:rPr>
          <w:rFonts w:ascii="Arial" w:hAnsi="Arial" w:cs="Arial"/>
        </w:rPr>
      </w:pPr>
    </w:p>
    <w:p w14:paraId="31E10FC9" w14:textId="77777777" w:rsidR="00BE6FAA" w:rsidRDefault="00A05745" w:rsidP="00BE6FAA">
      <w:pPr>
        <w:pStyle w:val="Heading3"/>
        <w:rPr>
          <w:sz w:val="28"/>
        </w:rPr>
      </w:pPr>
      <w:bookmarkStart w:id="33" w:name="_Toc26314286"/>
      <w:r>
        <w:rPr>
          <w:sz w:val="28"/>
        </w:rPr>
        <w:t>Customer Car</w:t>
      </w:r>
      <w:r w:rsidR="00BE6FAA" w:rsidRPr="00BE6FAA">
        <w:rPr>
          <w:sz w:val="28"/>
        </w:rPr>
        <w:t xml:space="preserve"> Page</w:t>
      </w:r>
      <w:bookmarkEnd w:id="33"/>
    </w:p>
    <w:p w14:paraId="22276BC9" w14:textId="77777777" w:rsidR="00535BEA" w:rsidRPr="000C03A3" w:rsidRDefault="00A05745" w:rsidP="00E034AE">
      <w:pPr>
        <w:spacing w:line="360" w:lineRule="auto"/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customers can view the </w:t>
      </w:r>
      <w:r w:rsidR="0097587A" w:rsidRPr="00E034AE">
        <w:rPr>
          <w:rFonts w:ascii="Arial" w:hAnsi="Arial" w:cs="Arial"/>
        </w:rPr>
        <w:t>available</w:t>
      </w:r>
      <w:r w:rsidRPr="00E034AE">
        <w:rPr>
          <w:rFonts w:ascii="Arial" w:hAnsi="Arial" w:cs="Arial"/>
        </w:rPr>
        <w:t xml:space="preserve"> cars for rent and the ones th</w:t>
      </w:r>
      <w:r w:rsidR="00177B4D">
        <w:rPr>
          <w:rFonts w:ascii="Arial" w:hAnsi="Arial" w:cs="Arial"/>
        </w:rPr>
        <w:t>at</w:t>
      </w:r>
      <w:r w:rsidRPr="00E034AE">
        <w:rPr>
          <w:rFonts w:ascii="Arial" w:hAnsi="Arial" w:cs="Arial"/>
        </w:rPr>
        <w:t xml:space="preserve"> are </w:t>
      </w:r>
      <w:r w:rsidR="0097587A" w:rsidRPr="00E034AE">
        <w:rPr>
          <w:rFonts w:ascii="Arial" w:hAnsi="Arial" w:cs="Arial"/>
        </w:rPr>
        <w:t>already booked.</w:t>
      </w:r>
    </w:p>
    <w:p w14:paraId="5D5EC8B9" w14:textId="77777777" w:rsidR="00331886" w:rsidRDefault="00A05745" w:rsidP="00331886">
      <w:r>
        <w:rPr>
          <w:noProof/>
        </w:rPr>
        <w:drawing>
          <wp:inline distT="0" distB="0" distL="0" distR="0" wp14:anchorId="64345E49" wp14:editId="48120E7B">
            <wp:extent cx="5768503" cy="2800985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3619" cy="281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73EB8" w14:textId="77777777" w:rsidR="00331886" w:rsidRPr="008C2D78" w:rsidRDefault="00331886" w:rsidP="008C2D78">
      <w:pPr>
        <w:pStyle w:val="Heading3"/>
        <w:rPr>
          <w:sz w:val="28"/>
        </w:rPr>
      </w:pPr>
    </w:p>
    <w:p w14:paraId="003DE6B3" w14:textId="77777777" w:rsidR="008C2D78" w:rsidRPr="008C2D78" w:rsidRDefault="008C2D78" w:rsidP="008C2D78">
      <w:pPr>
        <w:pStyle w:val="Heading3"/>
        <w:rPr>
          <w:sz w:val="28"/>
        </w:rPr>
      </w:pPr>
      <w:r w:rsidRPr="008C2D78">
        <w:rPr>
          <w:sz w:val="28"/>
        </w:rPr>
        <w:t>Customer Booking Page</w:t>
      </w:r>
    </w:p>
    <w:p w14:paraId="61C809F0" w14:textId="77777777" w:rsidR="008C2D78" w:rsidRPr="008C2D78" w:rsidRDefault="008C2D78" w:rsidP="008C2D78">
      <w:pPr>
        <w:pStyle w:val="Heading3"/>
        <w:rPr>
          <w:sz w:val="28"/>
        </w:rPr>
      </w:pPr>
    </w:p>
    <w:p w14:paraId="52321CC5" w14:textId="77777777" w:rsidR="008C2D78" w:rsidRPr="00BF57C1" w:rsidRDefault="008C2D78" w:rsidP="00BF57C1">
      <w:pPr>
        <w:spacing w:line="360" w:lineRule="auto"/>
        <w:rPr>
          <w:rFonts w:ascii="Arial" w:hAnsi="Arial" w:cs="Arial"/>
        </w:rPr>
      </w:pPr>
      <w:r w:rsidRPr="00BF57C1">
        <w:rPr>
          <w:rFonts w:ascii="Arial" w:hAnsi="Arial" w:cs="Arial"/>
        </w:rPr>
        <w:t>This page will highlight the option using that a registered user can complete the booking to rent a car.</w:t>
      </w:r>
    </w:p>
    <w:p w14:paraId="67869EF6" w14:textId="77777777" w:rsidR="008C2D78" w:rsidRPr="00BF57C1" w:rsidRDefault="00177B4D" w:rsidP="00BF57C1">
      <w:pPr>
        <w:spacing w:line="360" w:lineRule="auto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7C2571A" wp14:editId="75947927">
            <wp:extent cx="5829300" cy="30410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D24B3" w14:textId="77777777" w:rsidR="00A727A4" w:rsidRPr="000C03A3" w:rsidRDefault="00310474" w:rsidP="00983BEA">
      <w:pPr>
        <w:pStyle w:val="Heading1"/>
        <w:spacing w:line="360" w:lineRule="auto"/>
      </w:pPr>
      <w:bookmarkStart w:id="34" w:name="_Toc26314287"/>
      <w:r w:rsidRPr="000C03A3">
        <w:t>Project Testing</w:t>
      </w:r>
      <w:bookmarkEnd w:id="34"/>
    </w:p>
    <w:p w14:paraId="6BC5BEFE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5" w:name="_Toc26314288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5"/>
    </w:p>
    <w:p w14:paraId="1C3CF98E" w14:textId="77777777" w:rsidR="00C933D1" w:rsidRDefault="00C933D1" w:rsidP="00C933D1">
      <w:pPr>
        <w:pStyle w:val="Heading3"/>
      </w:pPr>
      <w:bookmarkStart w:id="36" w:name="_Toc26314289"/>
      <w:r>
        <w:t>Testing</w:t>
      </w:r>
      <w:bookmarkEnd w:id="36"/>
    </w:p>
    <w:p w14:paraId="204D2B8A" w14:textId="77777777" w:rsidR="00DA626F" w:rsidRDefault="00A96069" w:rsidP="00A96069">
      <w:r>
        <w:t xml:space="preserve">      </w:t>
      </w:r>
    </w:p>
    <w:p w14:paraId="63272C5B" w14:textId="77777777" w:rsidR="00DA626F" w:rsidRPr="000C03A3" w:rsidRDefault="00DA626F" w:rsidP="00DA626F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6A3E89FC" w14:textId="70DD8123" w:rsidR="00A96069" w:rsidRPr="00A96069" w:rsidRDefault="00A96069" w:rsidP="00A96069">
      <w:r>
        <w:t xml:space="preserve">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14:paraId="43465225" w14:textId="77777777" w:rsidTr="00957161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7C407ABC" w14:textId="77777777"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50B1779B" w14:textId="77777777"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14:paraId="7B3541F6" w14:textId="77777777" w:rsidTr="00957161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14:paraId="7BCA314D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16D24B57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1CA0FF88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6777BD5A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77A80154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0347F957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14:paraId="515CA208" w14:textId="77777777" w:rsidTr="00957161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14:paraId="453085E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718D2842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4F4E612A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0CF2656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365F91" w:themeFill="accent1" w:themeFillShade="BF"/>
          </w:tcPr>
          <w:p w14:paraId="4A28A51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14513AB2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0B45770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02F37859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EC9976E" w14:textId="77777777" w:rsidTr="00957161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14:paraId="69C0F37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2A49C01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6A5A858C" w14:textId="77777777"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2DC2343C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14:paraId="0E5ABC9D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A028C35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7741FD50" w14:textId="77777777" w:rsidTr="00957161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14:paraId="76C3506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3DF10392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6222C4B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6AE08D2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4394A6C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38CEF962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4F276AD4" w14:textId="77777777" w:rsidTr="00957161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14:paraId="399FE8AA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46AD8C5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0AECA8A4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40E4B4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236BE43A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7D1F4654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33DA0CB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2F0E626F" w14:textId="77777777" w:rsidTr="00957161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14:paraId="363A1B6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6E396CA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2C0AD5C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36B91914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7603D48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0BFE1F9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17680FF" w14:textId="77777777" w:rsidTr="00957161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14:paraId="55E304D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013E18CF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464A691B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AF1B95" w14:textId="77777777"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C20236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0CDBBEB7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653037F0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05DEDAA4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71810767" w14:textId="77777777" w:rsidTr="00957161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14:paraId="4A3F920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03D2C748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4833BE5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041AF23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18CC030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659DCAF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33690E93" w14:textId="77777777" w:rsidTr="00957161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14:paraId="7E05DCC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41F46AF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58B8F62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4AC8F1C4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19EFC8B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1EF4E104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F144C47" w14:textId="77777777" w:rsidTr="00957161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14:paraId="6060F91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0341B3F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0AA1C9D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7BC854E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365F91" w:themeFill="accent1" w:themeFillShade="BF"/>
          </w:tcPr>
          <w:p w14:paraId="4F6D398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2C45066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14:paraId="1172D27B" w14:textId="77777777" w:rsidTr="00957161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14:paraId="78BF20F9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DAEEF3" w:themeFill="accent5" w:themeFillTint="33"/>
          </w:tcPr>
          <w:p w14:paraId="5760E0EC" w14:textId="77777777"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3AA1B04D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67F54965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480D9636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4C486C62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900B5B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10109EAB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68A3BC4B" w14:textId="77777777"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14:paraId="6C7B6F99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14:paraId="33EC8CC3" w14:textId="77777777" w:rsidTr="00A05745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DAEEF3" w:themeFill="accent5" w:themeFillTint="33"/>
          </w:tcPr>
          <w:p w14:paraId="56751F1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AEEF3" w:themeFill="accent5" w:themeFillTint="33"/>
          </w:tcPr>
          <w:p w14:paraId="6635AAF6" w14:textId="77777777"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14:paraId="3438C6AF" w14:textId="77777777" w:rsidTr="00A05745">
        <w:trPr>
          <w:trHeight w:val="666"/>
        </w:trPr>
        <w:tc>
          <w:tcPr>
            <w:tcW w:w="895" w:type="dxa"/>
            <w:shd w:val="clear" w:color="auto" w:fill="DAEEF3" w:themeFill="accent5" w:themeFillTint="33"/>
          </w:tcPr>
          <w:p w14:paraId="14E0F62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1550CDF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57F9C68E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24432947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3F934DA7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DAEEF3" w:themeFill="accent5" w:themeFillTint="33"/>
          </w:tcPr>
          <w:p w14:paraId="1116D6BD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14:paraId="4A9F9539" w14:textId="77777777" w:rsidTr="00EB43DF">
        <w:trPr>
          <w:trHeight w:val="563"/>
        </w:trPr>
        <w:tc>
          <w:tcPr>
            <w:tcW w:w="895" w:type="dxa"/>
            <w:shd w:val="clear" w:color="auto" w:fill="DAEEF3" w:themeFill="accent5" w:themeFillTint="33"/>
          </w:tcPr>
          <w:p w14:paraId="012AFFFE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69AB73A2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71800F2D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58D32A48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DAEEF3" w:themeFill="accent5" w:themeFillTint="33"/>
          </w:tcPr>
          <w:p w14:paraId="3809EC9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14:paraId="6FC62DED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20DCCB78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51768380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06FE7ED" w14:textId="77777777" w:rsidTr="00EB43DF">
        <w:trPr>
          <w:trHeight w:val="697"/>
        </w:trPr>
        <w:tc>
          <w:tcPr>
            <w:tcW w:w="895" w:type="dxa"/>
            <w:shd w:val="clear" w:color="auto" w:fill="DAEEF3" w:themeFill="accent5" w:themeFillTint="33"/>
          </w:tcPr>
          <w:p w14:paraId="672C8FB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33930BF2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2B3E04ED" w14:textId="77777777"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DAEEF3" w:themeFill="accent5" w:themeFillTint="33"/>
          </w:tcPr>
          <w:p w14:paraId="054FD2EA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625B142D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14:paraId="5B21F2E3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2C2BB5C" w14:textId="77777777" w:rsidTr="00EB43DF">
        <w:trPr>
          <w:trHeight w:val="748"/>
        </w:trPr>
        <w:tc>
          <w:tcPr>
            <w:tcW w:w="895" w:type="dxa"/>
            <w:shd w:val="clear" w:color="auto" w:fill="DAEEF3" w:themeFill="accent5" w:themeFillTint="33"/>
          </w:tcPr>
          <w:p w14:paraId="2021336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34BEF5FA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177B4D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1CEF4AB2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365F91" w:themeFill="accent1" w:themeFillShade="BF"/>
          </w:tcPr>
          <w:p w14:paraId="23113E19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6787F7BB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6637B90B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A272A85" w14:textId="77777777" w:rsidTr="00EB43DF">
        <w:trPr>
          <w:trHeight w:val="852"/>
        </w:trPr>
        <w:tc>
          <w:tcPr>
            <w:tcW w:w="895" w:type="dxa"/>
            <w:shd w:val="clear" w:color="auto" w:fill="DAEEF3" w:themeFill="accent5" w:themeFillTint="33"/>
          </w:tcPr>
          <w:p w14:paraId="039A5C2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53CE836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34934C6A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1E758C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73465F3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6DC01B1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7DDC5EA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3B885DFE" w14:textId="77777777" w:rsidTr="00EB43DF">
        <w:trPr>
          <w:trHeight w:val="721"/>
        </w:trPr>
        <w:tc>
          <w:tcPr>
            <w:tcW w:w="895" w:type="dxa"/>
            <w:shd w:val="clear" w:color="auto" w:fill="DAEEF3" w:themeFill="accent5" w:themeFillTint="33"/>
          </w:tcPr>
          <w:p w14:paraId="1B96F6A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098213D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177B4D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5E3F82B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458639A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14:paraId="495EF56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5AF9C85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5392B58" w14:textId="77777777" w:rsidTr="00EB43DF">
        <w:trPr>
          <w:trHeight w:val="425"/>
        </w:trPr>
        <w:tc>
          <w:tcPr>
            <w:tcW w:w="895" w:type="dxa"/>
            <w:shd w:val="clear" w:color="auto" w:fill="DAEEF3" w:themeFill="accent5" w:themeFillTint="33"/>
          </w:tcPr>
          <w:p w14:paraId="798ABAA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5A28842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5F625EAC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BD6E784" w14:textId="77777777"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5E7C9688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6CA7C89A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7BC7BD0B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38AC4E00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037EBA7" w14:textId="77777777" w:rsidTr="00EB43DF">
        <w:trPr>
          <w:trHeight w:val="894"/>
        </w:trPr>
        <w:tc>
          <w:tcPr>
            <w:tcW w:w="895" w:type="dxa"/>
            <w:shd w:val="clear" w:color="auto" w:fill="DAEEF3" w:themeFill="accent5" w:themeFillTint="33"/>
          </w:tcPr>
          <w:p w14:paraId="3D40A48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73F5063D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365F91" w:themeFill="accent1" w:themeFillShade="BF"/>
          </w:tcPr>
          <w:p w14:paraId="19FD56A3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26F1641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159974A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3B1D5AF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6FBAD9AC" w14:textId="77777777" w:rsidTr="00EB43DF">
        <w:trPr>
          <w:trHeight w:val="744"/>
        </w:trPr>
        <w:tc>
          <w:tcPr>
            <w:tcW w:w="895" w:type="dxa"/>
            <w:shd w:val="clear" w:color="auto" w:fill="DAEEF3" w:themeFill="accent5" w:themeFillTint="33"/>
          </w:tcPr>
          <w:p w14:paraId="2C5866C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566B6C3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7223028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44249D4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365F91" w:themeFill="accent1" w:themeFillShade="BF"/>
          </w:tcPr>
          <w:p w14:paraId="4BB29B7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AEEF3" w:themeFill="accent5" w:themeFillTint="33"/>
          </w:tcPr>
          <w:p w14:paraId="1E02E293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0CDAB21" w14:textId="77777777" w:rsidTr="00EB43DF">
        <w:trPr>
          <w:trHeight w:val="1147"/>
        </w:trPr>
        <w:tc>
          <w:tcPr>
            <w:tcW w:w="895" w:type="dxa"/>
            <w:shd w:val="clear" w:color="auto" w:fill="DAEEF3" w:themeFill="accent5" w:themeFillTint="33"/>
          </w:tcPr>
          <w:p w14:paraId="6E3D852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492947B0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4FAFF8C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AEEF3" w:themeFill="accent5" w:themeFillTint="33"/>
          </w:tcPr>
          <w:p w14:paraId="2CE82CA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AEEF3" w:themeFill="accent5" w:themeFillTint="33"/>
          </w:tcPr>
          <w:p w14:paraId="6206099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365F91" w:themeFill="accent1" w:themeFillShade="BF"/>
          </w:tcPr>
          <w:p w14:paraId="1CABAB0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293F6C8C" w14:textId="77777777" w:rsidTr="00EB43DF">
        <w:trPr>
          <w:trHeight w:val="993"/>
        </w:trPr>
        <w:tc>
          <w:tcPr>
            <w:tcW w:w="895" w:type="dxa"/>
            <w:shd w:val="clear" w:color="auto" w:fill="DAEEF3" w:themeFill="accent5" w:themeFillTint="33"/>
          </w:tcPr>
          <w:p w14:paraId="6D2AB43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DAEEF3" w:themeFill="accent5" w:themeFillTint="33"/>
          </w:tcPr>
          <w:p w14:paraId="1A5016F8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AEEF3" w:themeFill="accent5" w:themeFillTint="33"/>
          </w:tcPr>
          <w:p w14:paraId="0D8DF2A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365F91" w:themeFill="accent1" w:themeFillShade="BF"/>
          </w:tcPr>
          <w:p w14:paraId="19A299E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AEEF3" w:themeFill="accent5" w:themeFillTint="33"/>
          </w:tcPr>
          <w:p w14:paraId="0DF622D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DAEEF3" w:themeFill="accent5" w:themeFillTint="33"/>
          </w:tcPr>
          <w:p w14:paraId="36A313E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133F25B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40E54914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7314AB3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7" w:name="_Toc512979906"/>
      <w:bookmarkStart w:id="38" w:name="_Toc26314290"/>
      <w:r w:rsidRPr="000C03A3">
        <w:t>User Manual</w:t>
      </w:r>
      <w:bookmarkEnd w:id="37"/>
      <w:bookmarkEnd w:id="38"/>
    </w:p>
    <w:p w14:paraId="790B9070" w14:textId="77777777" w:rsidR="00983BEA" w:rsidRPr="000C03A3" w:rsidRDefault="00983BEA" w:rsidP="00983BEA">
      <w:pPr>
        <w:pStyle w:val="Heading2"/>
        <w:spacing w:line="360" w:lineRule="auto"/>
      </w:pPr>
      <w:bookmarkStart w:id="39" w:name="_Toc512979907"/>
      <w:bookmarkStart w:id="40" w:name="_Toc26314291"/>
      <w:r w:rsidRPr="000C03A3">
        <w:t>Quick Setup Guide</w:t>
      </w:r>
      <w:bookmarkEnd w:id="39"/>
      <w:bookmarkEnd w:id="40"/>
    </w:p>
    <w:p w14:paraId="4BB1099B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1" w:name="_Toc512979908"/>
      <w:bookmarkStart w:id="42" w:name="_Toc26314292"/>
      <w:r w:rsidRPr="000C03A3">
        <w:rPr>
          <w:rFonts w:ascii="Arial" w:hAnsi="Arial" w:cs="Arial"/>
        </w:rPr>
        <w:t>User Setup</w:t>
      </w:r>
      <w:bookmarkEnd w:id="41"/>
      <w:bookmarkEnd w:id="42"/>
    </w:p>
    <w:p w14:paraId="61CA4EF5" w14:textId="77777777"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3" w:name="_Toc512979909"/>
      <w:r w:rsidRPr="00F20B73">
        <w:rPr>
          <w:rFonts w:ascii="Arial" w:hAnsi="Arial" w:cs="Arial"/>
          <w:szCs w:val="20"/>
        </w:rPr>
        <w:t>There is no need </w:t>
      </w:r>
      <w:r w:rsidR="00177B4D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14:paraId="2943EA11" w14:textId="77777777"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14:paraId="2D775895" w14:textId="77777777" w:rsidR="00F20B73" w:rsidRDefault="00F20B73" w:rsidP="00F20B73"/>
    <w:p w14:paraId="568E0DC4" w14:textId="77777777"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4" w:name="_Toc26314293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3"/>
      <w:bookmarkEnd w:id="44"/>
    </w:p>
    <w:p w14:paraId="22B2F68A" w14:textId="77777777"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car</w:t>
      </w:r>
      <w:r w:rsidR="00177B4D">
        <w:rPr>
          <w:rFonts w:ascii="Arial" w:eastAsia="Times New Roman" w:hAnsi="Arial" w:cs="Arial"/>
          <w:i w:val="0"/>
          <w:iCs w:val="0"/>
          <w:color w:val="auto"/>
        </w:rPr>
        <w:t>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, customer and booking for the cars</w:t>
      </w:r>
    </w:p>
    <w:p w14:paraId="46A8D9E9" w14:textId="77777777" w:rsidR="00983BEA" w:rsidRPr="000C03A3" w:rsidRDefault="00983BEA" w:rsidP="00983BEA">
      <w:pPr>
        <w:pStyle w:val="Heading2"/>
        <w:spacing w:line="360" w:lineRule="auto"/>
      </w:pPr>
      <w:bookmarkStart w:id="45" w:name="_Toc512979910"/>
      <w:bookmarkStart w:id="46" w:name="_Toc26314294"/>
      <w:r w:rsidRPr="000C03A3">
        <w:t>General Information</w:t>
      </w:r>
      <w:bookmarkEnd w:id="45"/>
      <w:bookmarkEnd w:id="46"/>
    </w:p>
    <w:p w14:paraId="56BC87F3" w14:textId="77777777"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7" w:name="_Toc512979912"/>
      <w:bookmarkStart w:id="48" w:name="_Toc26314295"/>
      <w:r w:rsidRPr="000C03A3">
        <w:rPr>
          <w:rFonts w:ascii="Arial" w:hAnsi="Arial" w:cs="Arial"/>
        </w:rPr>
        <w:t>System Overview</w:t>
      </w:r>
      <w:bookmarkEnd w:id="47"/>
      <w:bookmarkEnd w:id="48"/>
    </w:p>
    <w:p w14:paraId="19B859FC" w14:textId="77777777" w:rsidR="003E2CA6" w:rsidRDefault="003E2CA6" w:rsidP="003E2CA6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E26F2D" w:rsidRPr="006A0696">
        <w:rPr>
          <w:rFonts w:ascii="Arial" w:hAnsi="Arial" w:cs="Arial"/>
          <w:szCs w:val="20"/>
        </w:rPr>
        <w:t xml:space="preserve"> is an online app. </w:t>
      </w:r>
      <w:r>
        <w:rPr>
          <w:rFonts w:ascii="Arial" w:hAnsi="Arial" w:cs="Arial"/>
          <w:szCs w:val="20"/>
        </w:rPr>
        <w:t>This web app consists of admin and user. Admin can add, delete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update cars, customers</w:t>
      </w:r>
      <w:r w:rsidR="00177B4D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an-do booking. He/she can update and delete </w:t>
      </w:r>
      <w:r>
        <w:rPr>
          <w:rFonts w:ascii="Arial" w:hAnsi="Arial" w:cs="Arial"/>
          <w:szCs w:val="20"/>
        </w:rPr>
        <w:lastRenderedPageBreak/>
        <w:t>the bookings. Moreover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see the cars th</w:t>
      </w:r>
      <w:r w:rsidR="00177B4D">
        <w:rPr>
          <w:rFonts w:ascii="Arial" w:hAnsi="Arial" w:cs="Arial"/>
          <w:szCs w:val="20"/>
        </w:rPr>
        <w:t>at</w:t>
      </w:r>
      <w:r>
        <w:rPr>
          <w:rFonts w:ascii="Arial" w:hAnsi="Arial" w:cs="Arial"/>
          <w:szCs w:val="20"/>
        </w:rPr>
        <w:t xml:space="preserve"> are available for rent and the booked ones as well. Also, user</w:t>
      </w:r>
      <w:r w:rsidR="00177B4D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book a car for rent. </w:t>
      </w:r>
    </w:p>
    <w:p w14:paraId="5060D0D1" w14:textId="77777777"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14:paraId="2D37CB93" w14:textId="77777777" w:rsidR="00983BEA" w:rsidRPr="000C03A3" w:rsidRDefault="00983BEA" w:rsidP="00983BEA">
      <w:pPr>
        <w:pStyle w:val="Heading2"/>
        <w:spacing w:line="360" w:lineRule="auto"/>
      </w:pPr>
      <w:bookmarkStart w:id="49" w:name="_Toc512979913"/>
      <w:bookmarkStart w:id="50" w:name="_Toc26314296"/>
      <w:r w:rsidRPr="000C03A3">
        <w:t>System Summary</w:t>
      </w:r>
      <w:bookmarkEnd w:id="49"/>
      <w:bookmarkEnd w:id="50"/>
    </w:p>
    <w:p w14:paraId="5089A496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1" w:name="_Toc512979914"/>
      <w:bookmarkStart w:id="52" w:name="_Toc26314297"/>
      <w:r w:rsidRPr="000C03A3">
        <w:rPr>
          <w:rFonts w:ascii="Arial" w:hAnsi="Arial" w:cs="Arial"/>
        </w:rPr>
        <w:t>System Configuration</w:t>
      </w:r>
      <w:bookmarkEnd w:id="51"/>
      <w:bookmarkEnd w:id="52"/>
    </w:p>
    <w:p w14:paraId="4B7BF4B2" w14:textId="77777777" w:rsidR="00D04951" w:rsidRPr="00890967" w:rsidRDefault="00D04951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nt a Car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3" w:name="_Toc512979915"/>
      <w:r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14:paraId="6D672136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4" w:name="_Toc26314298"/>
      <w:r w:rsidRPr="000C03A3">
        <w:rPr>
          <w:rFonts w:ascii="Arial" w:hAnsi="Arial" w:cs="Arial"/>
        </w:rPr>
        <w:t>User Access Levels</w:t>
      </w:r>
      <w:bookmarkEnd w:id="53"/>
      <w:bookmarkEnd w:id="54"/>
    </w:p>
    <w:p w14:paraId="2871F893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582EA3">
        <w:rPr>
          <w:rFonts w:ascii="Arial" w:hAnsi="Arial" w:cs="Arial"/>
          <w:szCs w:val="20"/>
        </w:rPr>
        <w:t>custom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582EA3">
        <w:rPr>
          <w:rFonts w:ascii="Arial" w:hAnsi="Arial" w:cs="Arial"/>
          <w:szCs w:val="20"/>
        </w:rPr>
        <w:t>Rent a Car web application.</w:t>
      </w:r>
    </w:p>
    <w:p w14:paraId="3759DEDE" w14:textId="77777777"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F647BB">
        <w:rPr>
          <w:rFonts w:ascii="Arial" w:hAnsi="Arial" w:cs="Arial"/>
          <w:szCs w:val="20"/>
        </w:rPr>
        <w:t>cars, bookings and customer details</w:t>
      </w:r>
    </w:p>
    <w:p w14:paraId="0DC7BEB9" w14:textId="77777777"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Limited access can only see the available car and booked cars and can book a car for rent.</w:t>
      </w:r>
    </w:p>
    <w:sectPr w:rsidR="00983BEA" w:rsidRPr="00F647BB" w:rsidSect="00EF55B8">
      <w:headerReference w:type="default" r:id="rId18"/>
      <w:footerReference w:type="default" r:id="rId19"/>
      <w:pgSz w:w="12240" w:h="15840"/>
      <w:pgMar w:top="1480" w:right="1720" w:bottom="280" w:left="1340" w:header="720" w:footer="720" w:gutter="0"/>
      <w:pgBorders w:offsetFrom="page">
        <w:top w:val="dashDotStroked" w:sz="24" w:space="24" w:color="76923C" w:themeColor="accent3" w:themeShade="BF"/>
        <w:left w:val="dashDotStroked" w:sz="24" w:space="24" w:color="76923C" w:themeColor="accent3" w:themeShade="BF"/>
        <w:bottom w:val="dashDotStroked" w:sz="24" w:space="24" w:color="76923C" w:themeColor="accent3" w:themeShade="BF"/>
        <w:right w:val="dashDotStroked" w:sz="24" w:space="24" w:color="76923C" w:themeColor="accent3" w:themeShade="BF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5554B" w14:textId="77777777" w:rsidR="00B82163" w:rsidRDefault="00B82163" w:rsidP="00430574">
      <w:r>
        <w:separator/>
      </w:r>
    </w:p>
  </w:endnote>
  <w:endnote w:type="continuationSeparator" w:id="0">
    <w:p w14:paraId="3F7D845A" w14:textId="77777777" w:rsidR="00B82163" w:rsidRDefault="00B82163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118F1" w14:textId="77777777"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0CA6C6C5" w14:textId="77777777" w:rsidR="00A05745" w:rsidRDefault="00A057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D34669" w14:textId="77777777" w:rsidR="00A05745" w:rsidRDefault="00A05745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3640FA8B" w14:textId="77777777" w:rsidR="00A05745" w:rsidRDefault="00A057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C73730" w14:textId="77777777" w:rsidR="00B82163" w:rsidRDefault="00B82163" w:rsidP="00430574">
      <w:r>
        <w:separator/>
      </w:r>
    </w:p>
  </w:footnote>
  <w:footnote w:type="continuationSeparator" w:id="0">
    <w:p w14:paraId="41F3896E" w14:textId="77777777" w:rsidR="00B82163" w:rsidRDefault="00B82163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02EEB9" w14:textId="77777777" w:rsidR="00A05745" w:rsidRPr="00BE33C7" w:rsidRDefault="00A05745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10427" w14:textId="77777777" w:rsidR="00A05745" w:rsidRPr="00BE33C7" w:rsidRDefault="00A05745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268E"/>
    <w:rsid w:val="00143349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77B4D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B2F29"/>
    <w:rsid w:val="002C149A"/>
    <w:rsid w:val="002C1922"/>
    <w:rsid w:val="002C5939"/>
    <w:rsid w:val="002D63FF"/>
    <w:rsid w:val="002F17D5"/>
    <w:rsid w:val="002F76D4"/>
    <w:rsid w:val="0030070C"/>
    <w:rsid w:val="00303A95"/>
    <w:rsid w:val="003059A3"/>
    <w:rsid w:val="00310474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3E83"/>
    <w:rsid w:val="00385866"/>
    <w:rsid w:val="003922DF"/>
    <w:rsid w:val="003A137B"/>
    <w:rsid w:val="003A15E7"/>
    <w:rsid w:val="003A17CB"/>
    <w:rsid w:val="003A2D48"/>
    <w:rsid w:val="003A712C"/>
    <w:rsid w:val="003B1E65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1743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1C6B"/>
    <w:rsid w:val="00543568"/>
    <w:rsid w:val="005506F3"/>
    <w:rsid w:val="0055464A"/>
    <w:rsid w:val="00555BE8"/>
    <w:rsid w:val="005570C0"/>
    <w:rsid w:val="005627E0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794C"/>
    <w:rsid w:val="005E0FD7"/>
    <w:rsid w:val="005E1617"/>
    <w:rsid w:val="005E259A"/>
    <w:rsid w:val="005E79C4"/>
    <w:rsid w:val="005F27D3"/>
    <w:rsid w:val="00601404"/>
    <w:rsid w:val="00602676"/>
    <w:rsid w:val="00603B99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3E46"/>
    <w:rsid w:val="007A5EF9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6FD"/>
    <w:rsid w:val="007F572C"/>
    <w:rsid w:val="007F5E6F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6BB9"/>
    <w:rsid w:val="009B61A7"/>
    <w:rsid w:val="009C1855"/>
    <w:rsid w:val="009C3068"/>
    <w:rsid w:val="009C7C79"/>
    <w:rsid w:val="009D425B"/>
    <w:rsid w:val="009D5CE1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220F8"/>
    <w:rsid w:val="00A23971"/>
    <w:rsid w:val="00A24B4F"/>
    <w:rsid w:val="00A2623C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2163"/>
    <w:rsid w:val="00B829D7"/>
    <w:rsid w:val="00B90019"/>
    <w:rsid w:val="00B944D2"/>
    <w:rsid w:val="00B95708"/>
    <w:rsid w:val="00B9727F"/>
    <w:rsid w:val="00BA539A"/>
    <w:rsid w:val="00BA7340"/>
    <w:rsid w:val="00BB1E1F"/>
    <w:rsid w:val="00BB690D"/>
    <w:rsid w:val="00BC3966"/>
    <w:rsid w:val="00BC43FB"/>
    <w:rsid w:val="00BC4816"/>
    <w:rsid w:val="00BC510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20657"/>
    <w:rsid w:val="00C22096"/>
    <w:rsid w:val="00C237F1"/>
    <w:rsid w:val="00C2419B"/>
    <w:rsid w:val="00C30B06"/>
    <w:rsid w:val="00C31A81"/>
    <w:rsid w:val="00C40267"/>
    <w:rsid w:val="00C4586E"/>
    <w:rsid w:val="00C47030"/>
    <w:rsid w:val="00C4746E"/>
    <w:rsid w:val="00C51854"/>
    <w:rsid w:val="00C53E5B"/>
    <w:rsid w:val="00C54323"/>
    <w:rsid w:val="00C548F5"/>
    <w:rsid w:val="00C55124"/>
    <w:rsid w:val="00C63062"/>
    <w:rsid w:val="00C63983"/>
    <w:rsid w:val="00C665C6"/>
    <w:rsid w:val="00C6787D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6F27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12D1"/>
    <w:rsid w:val="00D23F30"/>
    <w:rsid w:val="00D34D2B"/>
    <w:rsid w:val="00D51566"/>
    <w:rsid w:val="00D5686C"/>
    <w:rsid w:val="00D64313"/>
    <w:rsid w:val="00D66AA3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A626F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2D19"/>
    <w:rsid w:val="00EE6549"/>
    <w:rsid w:val="00EF14BE"/>
    <w:rsid w:val="00EF1D5E"/>
    <w:rsid w:val="00EF55B8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80BE4"/>
    <w:rsid w:val="00F82A8D"/>
    <w:rsid w:val="00F83B18"/>
    <w:rsid w:val="00F8557D"/>
    <w:rsid w:val="00F9478B"/>
    <w:rsid w:val="00F94DA7"/>
    <w:rsid w:val="00F95DA4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7D94DB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45574DDC-7D2C-4004-A8B5-785B3C6A8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4</Pages>
  <Words>1642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99</cp:revision>
  <cp:lastPrinted>2018-05-04T02:08:00Z</cp:lastPrinted>
  <dcterms:created xsi:type="dcterms:W3CDTF">2019-12-03T11:17:00Z</dcterms:created>
  <dcterms:modified xsi:type="dcterms:W3CDTF">2020-12-08T05:25:00Z</dcterms:modified>
</cp:coreProperties>
</file>